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FEA42" w14:textId="60C4A4C0" w:rsidR="003B5042" w:rsidRPr="00F506EC" w:rsidRDefault="004C623F" w:rsidP="00DE477C">
      <w:pPr>
        <w:pStyle w:val="Tytu"/>
        <w:spacing w:line="276" w:lineRule="auto"/>
      </w:pPr>
      <w:r w:rsidRPr="00F506EC">
        <w:rPr>
          <w:sz w:val="32"/>
        </w:rPr>
        <w:t>ZARZĄDZENIE NR</w:t>
      </w:r>
      <w:r w:rsidR="00D346B1" w:rsidRPr="00F506EC">
        <w:rPr>
          <w:sz w:val="32"/>
        </w:rPr>
        <w:t xml:space="preserve"> </w:t>
      </w:r>
      <w:r w:rsidR="00795BD6">
        <w:rPr>
          <w:sz w:val="32"/>
        </w:rPr>
        <w:t>73</w:t>
      </w:r>
    </w:p>
    <w:p w14:paraId="2D4AA4D8" w14:textId="77777777" w:rsidR="003B5042" w:rsidRPr="00F506EC" w:rsidRDefault="004C623F" w:rsidP="00DE477C">
      <w:pPr>
        <w:pStyle w:val="Podtytu"/>
        <w:spacing w:line="276" w:lineRule="auto"/>
        <w:jc w:val="center"/>
        <w:rPr>
          <w:i w:val="0"/>
          <w:sz w:val="28"/>
        </w:rPr>
      </w:pPr>
      <w:r w:rsidRPr="00F506EC">
        <w:rPr>
          <w:i w:val="0"/>
          <w:sz w:val="28"/>
        </w:rPr>
        <w:t>Rektora Zachodniopomorskiego Uniwersytetu Technologicznego w Szczecinie</w:t>
      </w:r>
    </w:p>
    <w:p w14:paraId="23A2B528" w14:textId="4752B984" w:rsidR="003B5042" w:rsidRPr="00F506EC" w:rsidRDefault="004C623F" w:rsidP="00002523">
      <w:pPr>
        <w:pStyle w:val="Standard"/>
        <w:spacing w:after="240" w:line="276" w:lineRule="auto"/>
        <w:jc w:val="center"/>
      </w:pPr>
      <w:r w:rsidRPr="00F506EC">
        <w:rPr>
          <w:b/>
          <w:sz w:val="28"/>
        </w:rPr>
        <w:t>z dnia</w:t>
      </w:r>
      <w:r w:rsidR="00BE768F" w:rsidRPr="00F506EC">
        <w:rPr>
          <w:b/>
          <w:sz w:val="28"/>
        </w:rPr>
        <w:t xml:space="preserve"> </w:t>
      </w:r>
      <w:r w:rsidR="00795BD6">
        <w:rPr>
          <w:b/>
          <w:sz w:val="28"/>
        </w:rPr>
        <w:t xml:space="preserve">25 </w:t>
      </w:r>
      <w:r w:rsidR="00BE768F" w:rsidRPr="00F506EC">
        <w:rPr>
          <w:b/>
          <w:sz w:val="28"/>
        </w:rPr>
        <w:t>czerwca 2021 r.</w:t>
      </w:r>
      <w:r w:rsidR="00752F63" w:rsidRPr="00F506EC">
        <w:rPr>
          <w:b/>
          <w:sz w:val="28"/>
        </w:rPr>
        <w:t xml:space="preserve"> </w:t>
      </w:r>
    </w:p>
    <w:p w14:paraId="4DC0EC97" w14:textId="6416CAA7" w:rsidR="00A53BC7" w:rsidRPr="00F506EC" w:rsidRDefault="00495358" w:rsidP="00911584">
      <w:pPr>
        <w:pStyle w:val="Standard"/>
        <w:spacing w:line="276" w:lineRule="auto"/>
        <w:jc w:val="center"/>
        <w:rPr>
          <w:b/>
          <w:bCs/>
          <w:sz w:val="24"/>
        </w:rPr>
      </w:pPr>
      <w:r w:rsidRPr="00F506EC">
        <w:rPr>
          <w:b/>
          <w:bCs/>
          <w:sz w:val="24"/>
        </w:rPr>
        <w:t xml:space="preserve">w sprawie </w:t>
      </w:r>
      <w:r w:rsidR="00A53BC7" w:rsidRPr="00F506EC">
        <w:rPr>
          <w:b/>
          <w:bCs/>
          <w:sz w:val="24"/>
        </w:rPr>
        <w:t>harmonogramu</w:t>
      </w:r>
      <w:r w:rsidR="004C623F" w:rsidRPr="00F506EC">
        <w:rPr>
          <w:b/>
          <w:bCs/>
          <w:sz w:val="24"/>
        </w:rPr>
        <w:t xml:space="preserve"> </w:t>
      </w:r>
      <w:r w:rsidR="00697905" w:rsidRPr="00F506EC">
        <w:rPr>
          <w:b/>
          <w:bCs/>
          <w:sz w:val="24"/>
        </w:rPr>
        <w:t xml:space="preserve">przeprowadzenia </w:t>
      </w:r>
      <w:r w:rsidR="00A53BC7" w:rsidRPr="00F506EC">
        <w:rPr>
          <w:b/>
          <w:bCs/>
          <w:sz w:val="24"/>
        </w:rPr>
        <w:t>oceny śródokresowej w Szkole Doktorskiej w Zachodniopomorskim Uniwersytecie Technologicznym w Szczecinie</w:t>
      </w:r>
      <w:r w:rsidR="00A53BC7" w:rsidRPr="00F506EC">
        <w:rPr>
          <w:b/>
          <w:bCs/>
          <w:sz w:val="24"/>
        </w:rPr>
        <w:br/>
        <w:t xml:space="preserve"> w roku akademickim 2021/2022</w:t>
      </w:r>
    </w:p>
    <w:p w14:paraId="449700C1" w14:textId="2447E72E" w:rsidR="00A53BC7" w:rsidRPr="00F506EC" w:rsidRDefault="004C623F" w:rsidP="00911584">
      <w:pPr>
        <w:spacing w:before="240" w:after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06EC">
        <w:rPr>
          <w:rFonts w:ascii="Times New Roman" w:hAnsi="Times New Roman" w:cs="Times New Roman"/>
          <w:sz w:val="24"/>
          <w:szCs w:val="24"/>
        </w:rPr>
        <w:t>Na podstawie art. 23 ust. 2 pkt</w:t>
      </w:r>
      <w:r w:rsidR="00456B22" w:rsidRPr="00F506EC">
        <w:rPr>
          <w:rFonts w:ascii="Times New Roman" w:hAnsi="Times New Roman" w:cs="Times New Roman"/>
          <w:sz w:val="24"/>
          <w:szCs w:val="24"/>
        </w:rPr>
        <w:t xml:space="preserve"> </w:t>
      </w:r>
      <w:r w:rsidRPr="00F506EC">
        <w:rPr>
          <w:rFonts w:ascii="Times New Roman" w:hAnsi="Times New Roman" w:cs="Times New Roman"/>
          <w:sz w:val="24"/>
          <w:szCs w:val="24"/>
        </w:rPr>
        <w:t>2 ustawy z dnia 20 lipca 218 r. Prawo o szkolnic</w:t>
      </w:r>
      <w:bookmarkStart w:id="0" w:name="Bookmark"/>
      <w:bookmarkEnd w:id="0"/>
      <w:r w:rsidRPr="00F506EC">
        <w:rPr>
          <w:rFonts w:ascii="Times New Roman" w:hAnsi="Times New Roman" w:cs="Times New Roman"/>
          <w:sz w:val="24"/>
          <w:szCs w:val="24"/>
        </w:rPr>
        <w:t xml:space="preserve">twie wyższym i </w:t>
      </w:r>
      <w:r w:rsidR="00BE768F" w:rsidRPr="00F506EC">
        <w:rPr>
          <w:rFonts w:ascii="Times New Roman" w:hAnsi="Times New Roman" w:cs="Times New Roman"/>
          <w:sz w:val="24"/>
          <w:szCs w:val="24"/>
        </w:rPr>
        <w:t>nauce (tekst jedn. Dz. U. z 2021</w:t>
      </w:r>
      <w:r w:rsidRPr="00F506EC">
        <w:rPr>
          <w:rFonts w:ascii="Times New Roman" w:hAnsi="Times New Roman" w:cs="Times New Roman"/>
          <w:sz w:val="24"/>
          <w:szCs w:val="24"/>
        </w:rPr>
        <w:t xml:space="preserve"> r.</w:t>
      </w:r>
      <w:r w:rsidR="00BE768F" w:rsidRPr="00F506EC">
        <w:rPr>
          <w:rFonts w:ascii="Times New Roman" w:hAnsi="Times New Roman" w:cs="Times New Roman"/>
          <w:sz w:val="24"/>
          <w:szCs w:val="24"/>
        </w:rPr>
        <w:t xml:space="preserve"> poz. 478</w:t>
      </w:r>
      <w:r w:rsidRPr="00F506EC">
        <w:rPr>
          <w:rFonts w:ascii="Times New Roman" w:hAnsi="Times New Roman" w:cs="Times New Roman"/>
          <w:sz w:val="24"/>
          <w:szCs w:val="24"/>
        </w:rPr>
        <w:t>, z póź</w:t>
      </w:r>
      <w:r w:rsidR="00911584" w:rsidRPr="00F506EC">
        <w:rPr>
          <w:rFonts w:ascii="Times New Roman" w:hAnsi="Times New Roman" w:cs="Times New Roman"/>
          <w:sz w:val="24"/>
          <w:szCs w:val="24"/>
        </w:rPr>
        <w:t>n</w:t>
      </w:r>
      <w:r w:rsidRPr="00F506EC">
        <w:rPr>
          <w:rFonts w:ascii="Times New Roman" w:hAnsi="Times New Roman" w:cs="Times New Roman"/>
          <w:sz w:val="24"/>
          <w:szCs w:val="24"/>
        </w:rPr>
        <w:t xml:space="preserve">. zm.) </w:t>
      </w:r>
      <w:r w:rsidR="00DE477C" w:rsidRPr="00F506EC">
        <w:rPr>
          <w:rFonts w:ascii="Times New Roman" w:hAnsi="Times New Roman" w:cs="Times New Roman"/>
          <w:sz w:val="24"/>
          <w:szCs w:val="24"/>
        </w:rPr>
        <w:t xml:space="preserve">w związku z </w:t>
      </w:r>
      <w:r w:rsidR="00A53BC7" w:rsidRPr="00F506EC">
        <w:rPr>
          <w:rFonts w:ascii="Times New Roman" w:hAnsi="Times New Roman" w:cs="Times New Roman"/>
          <w:sz w:val="24"/>
          <w:szCs w:val="24"/>
        </w:rPr>
        <w:t xml:space="preserve">§ </w:t>
      </w:r>
      <w:r w:rsidR="00277F10" w:rsidRPr="00F506EC">
        <w:rPr>
          <w:rFonts w:ascii="Times New Roman" w:hAnsi="Times New Roman" w:cs="Times New Roman"/>
          <w:sz w:val="24"/>
          <w:szCs w:val="24"/>
        </w:rPr>
        <w:t xml:space="preserve">18 </w:t>
      </w:r>
      <w:r w:rsidR="00942601" w:rsidRPr="00F506EC">
        <w:rPr>
          <w:rFonts w:ascii="Times New Roman" w:hAnsi="Times New Roman" w:cs="Times New Roman"/>
          <w:sz w:val="24"/>
          <w:szCs w:val="24"/>
        </w:rPr>
        <w:t xml:space="preserve">ust. 1 </w:t>
      </w:r>
      <w:r w:rsidR="00A53BC7" w:rsidRPr="00F506EC">
        <w:rPr>
          <w:rFonts w:ascii="Times New Roman" w:hAnsi="Times New Roman" w:cs="Times New Roman"/>
          <w:sz w:val="24"/>
          <w:szCs w:val="24"/>
        </w:rPr>
        <w:t>Regulaminu Szkoły Doktorskiej</w:t>
      </w:r>
      <w:r w:rsidR="00A02F24">
        <w:rPr>
          <w:rFonts w:ascii="Times New Roman" w:hAnsi="Times New Roman" w:cs="Times New Roman"/>
          <w:sz w:val="24"/>
          <w:szCs w:val="24"/>
        </w:rPr>
        <w:t xml:space="preserve"> w ZUT</w:t>
      </w:r>
      <w:r w:rsidR="00A53BC7" w:rsidRPr="00F506EC">
        <w:rPr>
          <w:rFonts w:ascii="Times New Roman" w:hAnsi="Times New Roman" w:cs="Times New Roman"/>
          <w:sz w:val="24"/>
          <w:szCs w:val="24"/>
        </w:rPr>
        <w:t xml:space="preserve"> (uchwała nr 74 Senatu ZUT z dnia 26 kwietnia 2021 r.) zarządza się, co następuje: </w:t>
      </w:r>
    </w:p>
    <w:p w14:paraId="3151D9A8" w14:textId="2B2F821D" w:rsidR="008467DC" w:rsidRPr="00F506EC" w:rsidRDefault="008467DC" w:rsidP="00911584">
      <w:pPr>
        <w:pStyle w:val="Akapitzlist"/>
        <w:spacing w:before="240" w:line="276" w:lineRule="auto"/>
        <w:ind w:left="0"/>
        <w:jc w:val="center"/>
        <w:rPr>
          <w:b/>
        </w:rPr>
      </w:pPr>
      <w:r w:rsidRPr="00F506EC">
        <w:rPr>
          <w:b/>
        </w:rPr>
        <w:t>§ 1.</w:t>
      </w:r>
    </w:p>
    <w:p w14:paraId="54899FE5" w14:textId="1D22EFBD" w:rsidR="00A53BC7" w:rsidRPr="00F506EC" w:rsidRDefault="001F0DEA" w:rsidP="00277F10">
      <w:pPr>
        <w:pStyle w:val="Standard"/>
        <w:spacing w:line="276" w:lineRule="auto"/>
        <w:jc w:val="both"/>
        <w:rPr>
          <w:sz w:val="24"/>
          <w:szCs w:val="24"/>
        </w:rPr>
      </w:pPr>
      <w:r w:rsidRPr="00795BD6">
        <w:rPr>
          <w:spacing w:val="4"/>
          <w:sz w:val="24"/>
          <w:szCs w:val="24"/>
        </w:rPr>
        <w:t xml:space="preserve">Ustala się </w:t>
      </w:r>
      <w:r w:rsidR="00FF38C4" w:rsidRPr="00795BD6">
        <w:rPr>
          <w:spacing w:val="4"/>
          <w:sz w:val="24"/>
          <w:szCs w:val="24"/>
        </w:rPr>
        <w:t xml:space="preserve">harmonogram przeprowadzenia </w:t>
      </w:r>
      <w:r w:rsidR="00A53BC7" w:rsidRPr="00795BD6">
        <w:rPr>
          <w:spacing w:val="4"/>
          <w:sz w:val="24"/>
          <w:szCs w:val="24"/>
        </w:rPr>
        <w:t>oceny śródokresowej</w:t>
      </w:r>
      <w:r w:rsidRPr="00795BD6">
        <w:rPr>
          <w:spacing w:val="4"/>
          <w:sz w:val="24"/>
          <w:szCs w:val="24"/>
        </w:rPr>
        <w:t xml:space="preserve"> w Szkole Doktorskiej </w:t>
      </w:r>
      <w:r w:rsidRPr="00F506EC">
        <w:rPr>
          <w:sz w:val="24"/>
          <w:szCs w:val="24"/>
        </w:rPr>
        <w:t>w</w:t>
      </w:r>
      <w:r w:rsidR="00A53BC7" w:rsidRPr="00F506EC">
        <w:rPr>
          <w:b/>
          <w:bCs/>
          <w:sz w:val="24"/>
          <w:szCs w:val="24"/>
        </w:rPr>
        <w:t> </w:t>
      </w:r>
      <w:r w:rsidRPr="00F506EC">
        <w:rPr>
          <w:sz w:val="24"/>
          <w:szCs w:val="24"/>
        </w:rPr>
        <w:t>Zachodniopomorskim</w:t>
      </w:r>
      <w:r w:rsidR="0017657D" w:rsidRPr="00F506EC">
        <w:rPr>
          <w:sz w:val="24"/>
          <w:szCs w:val="24"/>
        </w:rPr>
        <w:t xml:space="preserve"> Uniwersytecie Technologicznym </w:t>
      </w:r>
      <w:r w:rsidRPr="00F506EC">
        <w:rPr>
          <w:sz w:val="24"/>
          <w:szCs w:val="24"/>
        </w:rPr>
        <w:t>w Szczecinie w roku akademickim 2021/2022</w:t>
      </w:r>
      <w:r w:rsidR="00FF38C4" w:rsidRPr="00F506EC">
        <w:rPr>
          <w:sz w:val="24"/>
          <w:szCs w:val="24"/>
        </w:rPr>
        <w:t>:</w:t>
      </w:r>
    </w:p>
    <w:p w14:paraId="39AF2B43" w14:textId="4BA3DCA3" w:rsidR="00F506EC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F506EC">
        <w:rPr>
          <w:sz w:val="24"/>
          <w:szCs w:val="24"/>
        </w:rPr>
        <w:t>1.10.2021 r. –</w:t>
      </w:r>
      <w:r w:rsidR="00F506EC">
        <w:rPr>
          <w:sz w:val="24"/>
          <w:szCs w:val="24"/>
        </w:rPr>
        <w:t xml:space="preserve"> </w:t>
      </w:r>
      <w:r w:rsidR="00FF38C4" w:rsidRPr="00F506EC">
        <w:rPr>
          <w:sz w:val="24"/>
          <w:szCs w:val="24"/>
        </w:rPr>
        <w:t xml:space="preserve">składanie do dyrektora Szkoły Doktorskiej </w:t>
      </w:r>
      <w:r w:rsidR="00A53BC7" w:rsidRPr="00F506EC">
        <w:rPr>
          <w:sz w:val="24"/>
          <w:szCs w:val="24"/>
        </w:rPr>
        <w:t xml:space="preserve">raportów </w:t>
      </w:r>
      <w:r w:rsidR="00903F78" w:rsidRPr="00F506EC">
        <w:rPr>
          <w:sz w:val="24"/>
          <w:szCs w:val="24"/>
        </w:rPr>
        <w:t>z realizacji Indywidualnego Planu Badawczego podlegając</w:t>
      </w:r>
      <w:r w:rsidR="00395C07" w:rsidRPr="00F506EC">
        <w:rPr>
          <w:sz w:val="24"/>
          <w:szCs w:val="24"/>
        </w:rPr>
        <w:t>ych</w:t>
      </w:r>
      <w:r w:rsidR="00903F78" w:rsidRPr="00F506EC">
        <w:rPr>
          <w:sz w:val="24"/>
          <w:szCs w:val="24"/>
        </w:rPr>
        <w:t xml:space="preserve"> ocenie śródokresowej </w:t>
      </w:r>
      <w:r w:rsidR="008467DC" w:rsidRPr="00F506EC">
        <w:rPr>
          <w:sz w:val="24"/>
          <w:szCs w:val="24"/>
        </w:rPr>
        <w:t xml:space="preserve">przez doktorantów przystępujących do </w:t>
      </w:r>
      <w:r w:rsidR="00395C07" w:rsidRPr="00F506EC">
        <w:rPr>
          <w:sz w:val="24"/>
          <w:szCs w:val="24"/>
        </w:rPr>
        <w:t xml:space="preserve">tej </w:t>
      </w:r>
      <w:r w:rsidR="008467DC" w:rsidRPr="00F506EC">
        <w:rPr>
          <w:sz w:val="24"/>
          <w:szCs w:val="24"/>
        </w:rPr>
        <w:t>oceny</w:t>
      </w:r>
      <w:r w:rsidR="00F506EC">
        <w:rPr>
          <w:sz w:val="24"/>
          <w:szCs w:val="24"/>
        </w:rPr>
        <w:t xml:space="preserve"> </w:t>
      </w:r>
    </w:p>
    <w:p w14:paraId="1978FE42" w14:textId="1A1675A9" w:rsidR="00A53BC7" w:rsidRPr="00F506EC" w:rsidRDefault="00A53BC7" w:rsidP="002E3779">
      <w:pPr>
        <w:pStyle w:val="Standard"/>
        <w:spacing w:line="276" w:lineRule="auto"/>
        <w:ind w:left="340"/>
        <w:jc w:val="both"/>
        <w:rPr>
          <w:sz w:val="24"/>
          <w:szCs w:val="24"/>
        </w:rPr>
      </w:pPr>
      <w:r w:rsidRPr="00F506EC">
        <w:rPr>
          <w:sz w:val="24"/>
          <w:szCs w:val="24"/>
        </w:rPr>
        <w:t>(</w:t>
      </w:r>
      <w:r w:rsidR="00FF38C4" w:rsidRPr="00F506EC">
        <w:rPr>
          <w:sz w:val="24"/>
          <w:szCs w:val="24"/>
        </w:rPr>
        <w:t xml:space="preserve">formularz raportu stanowi załącznik nr </w:t>
      </w:r>
      <w:r w:rsidR="00942601" w:rsidRPr="00F506EC">
        <w:rPr>
          <w:sz w:val="24"/>
          <w:szCs w:val="24"/>
        </w:rPr>
        <w:t>5a</w:t>
      </w:r>
      <w:r w:rsidR="00FF38C4" w:rsidRPr="00F506EC">
        <w:rPr>
          <w:sz w:val="24"/>
          <w:szCs w:val="24"/>
        </w:rPr>
        <w:t xml:space="preserve"> do </w:t>
      </w:r>
      <w:r w:rsidR="00277F10" w:rsidRPr="00F506EC">
        <w:rPr>
          <w:sz w:val="24"/>
          <w:szCs w:val="24"/>
        </w:rPr>
        <w:t>z</w:t>
      </w:r>
      <w:r w:rsidRPr="00F506EC">
        <w:rPr>
          <w:sz w:val="24"/>
          <w:szCs w:val="24"/>
        </w:rPr>
        <w:t>arządzeni</w:t>
      </w:r>
      <w:r w:rsidR="00FF38C4" w:rsidRPr="00F506EC">
        <w:rPr>
          <w:sz w:val="24"/>
          <w:szCs w:val="24"/>
        </w:rPr>
        <w:t>a</w:t>
      </w:r>
      <w:r w:rsidRPr="00F506EC">
        <w:rPr>
          <w:sz w:val="24"/>
          <w:szCs w:val="24"/>
        </w:rPr>
        <w:t xml:space="preserve"> Rektora ZUT nr </w:t>
      </w:r>
      <w:r w:rsidR="00942601" w:rsidRPr="00F506EC">
        <w:rPr>
          <w:sz w:val="24"/>
          <w:szCs w:val="24"/>
        </w:rPr>
        <w:t>73 Rektora ZUT z</w:t>
      </w:r>
      <w:r w:rsidR="00F506EC">
        <w:rPr>
          <w:sz w:val="24"/>
          <w:szCs w:val="24"/>
        </w:rPr>
        <w:t> </w:t>
      </w:r>
      <w:r w:rsidR="00942601" w:rsidRPr="00F506EC">
        <w:rPr>
          <w:sz w:val="24"/>
          <w:szCs w:val="24"/>
        </w:rPr>
        <w:t>dnia 14 października 2019 r.</w:t>
      </w:r>
      <w:r w:rsidRPr="00F506EC">
        <w:rPr>
          <w:sz w:val="24"/>
          <w:szCs w:val="24"/>
        </w:rPr>
        <w:t xml:space="preserve"> </w:t>
      </w:r>
      <w:r w:rsidR="00A32ED1" w:rsidRPr="00F506EC">
        <w:rPr>
          <w:sz w:val="24"/>
          <w:szCs w:val="24"/>
        </w:rPr>
        <w:t>w sprawie dokumentacji przebiegu kształcenia w Szkole Doktorskiej w</w:t>
      </w:r>
      <w:r w:rsidR="00F506EC">
        <w:rPr>
          <w:sz w:val="24"/>
          <w:szCs w:val="24"/>
        </w:rPr>
        <w:t> </w:t>
      </w:r>
      <w:r w:rsidR="00A32ED1" w:rsidRPr="00F506EC">
        <w:rPr>
          <w:sz w:val="24"/>
          <w:szCs w:val="24"/>
        </w:rPr>
        <w:t>Zachodniopomorskim Uniwersytecie Technologicznym w Szczecinie</w:t>
      </w:r>
      <w:r w:rsidR="00795BD6">
        <w:rPr>
          <w:sz w:val="24"/>
          <w:szCs w:val="24"/>
        </w:rPr>
        <w:t>, z późn. zm.</w:t>
      </w:r>
      <w:r w:rsidR="00A32ED1" w:rsidRPr="00F506EC">
        <w:rPr>
          <w:sz w:val="24"/>
          <w:szCs w:val="24"/>
        </w:rPr>
        <w:t>)</w:t>
      </w:r>
      <w:r w:rsidR="00F506EC">
        <w:rPr>
          <w:sz w:val="24"/>
          <w:szCs w:val="24"/>
        </w:rPr>
        <w:t>;</w:t>
      </w:r>
      <w:r w:rsidRPr="00F506EC">
        <w:rPr>
          <w:strike/>
          <w:sz w:val="24"/>
          <w:szCs w:val="24"/>
        </w:rPr>
        <w:t xml:space="preserve"> </w:t>
      </w:r>
    </w:p>
    <w:p w14:paraId="0D160995" w14:textId="6E91D38B" w:rsidR="008467DC" w:rsidRPr="00F506EC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F506EC">
        <w:rPr>
          <w:sz w:val="24"/>
          <w:szCs w:val="24"/>
        </w:rPr>
        <w:t>w dniach 22.10.</w:t>
      </w:r>
      <w:r w:rsidR="00F506EC">
        <w:rPr>
          <w:sz w:val="24"/>
          <w:szCs w:val="24"/>
        </w:rPr>
        <w:t> </w:t>
      </w:r>
      <w:r w:rsidRPr="00F506EC">
        <w:rPr>
          <w:sz w:val="24"/>
          <w:szCs w:val="24"/>
        </w:rPr>
        <w:t>–</w:t>
      </w:r>
      <w:r w:rsidR="00F506EC">
        <w:rPr>
          <w:sz w:val="24"/>
          <w:szCs w:val="24"/>
        </w:rPr>
        <w:t> </w:t>
      </w:r>
      <w:r w:rsidRPr="00F506EC">
        <w:rPr>
          <w:sz w:val="24"/>
          <w:szCs w:val="24"/>
        </w:rPr>
        <w:t xml:space="preserve">26.11.2021 r. – </w:t>
      </w:r>
      <w:r w:rsidR="008562D3" w:rsidRPr="00F506EC">
        <w:rPr>
          <w:sz w:val="24"/>
          <w:szCs w:val="24"/>
        </w:rPr>
        <w:t xml:space="preserve">posiedzenia </w:t>
      </w:r>
      <w:r w:rsidR="008467DC" w:rsidRPr="00F506EC">
        <w:rPr>
          <w:sz w:val="24"/>
          <w:szCs w:val="24"/>
        </w:rPr>
        <w:t xml:space="preserve">komisji </w:t>
      </w:r>
      <w:r w:rsidR="008562D3" w:rsidRPr="00F506EC">
        <w:rPr>
          <w:sz w:val="24"/>
          <w:szCs w:val="24"/>
        </w:rPr>
        <w:t>dokonując</w:t>
      </w:r>
      <w:r w:rsidR="00395C07" w:rsidRPr="00F506EC">
        <w:rPr>
          <w:sz w:val="24"/>
          <w:szCs w:val="24"/>
        </w:rPr>
        <w:t>ych</w:t>
      </w:r>
      <w:r w:rsidR="008562D3" w:rsidRPr="00F506EC">
        <w:rPr>
          <w:sz w:val="24"/>
          <w:szCs w:val="24"/>
        </w:rPr>
        <w:t xml:space="preserve"> </w:t>
      </w:r>
      <w:r w:rsidR="008467DC" w:rsidRPr="00F506EC">
        <w:rPr>
          <w:sz w:val="24"/>
          <w:szCs w:val="24"/>
        </w:rPr>
        <w:t xml:space="preserve">oceny śródokresowej </w:t>
      </w:r>
      <w:r w:rsidR="00395C07" w:rsidRPr="00F506EC">
        <w:rPr>
          <w:sz w:val="24"/>
          <w:szCs w:val="24"/>
        </w:rPr>
        <w:t>doktorant</w:t>
      </w:r>
      <w:r w:rsidRPr="00F506EC">
        <w:rPr>
          <w:sz w:val="24"/>
          <w:szCs w:val="24"/>
        </w:rPr>
        <w:t>ów</w:t>
      </w:r>
      <w:r w:rsidR="00F506EC" w:rsidRPr="00F506EC">
        <w:rPr>
          <w:sz w:val="24"/>
          <w:szCs w:val="24"/>
        </w:rPr>
        <w:t>;</w:t>
      </w:r>
    </w:p>
    <w:p w14:paraId="61A2ED27" w14:textId="2924D712" w:rsidR="00E16971" w:rsidRPr="00F506EC" w:rsidRDefault="00E16971" w:rsidP="00395C07">
      <w:pPr>
        <w:pStyle w:val="Standard"/>
        <w:numPr>
          <w:ilvl w:val="0"/>
          <w:numId w:val="15"/>
        </w:numPr>
        <w:spacing w:before="60" w:line="276" w:lineRule="auto"/>
        <w:ind w:left="340" w:hanging="340"/>
        <w:jc w:val="both"/>
        <w:rPr>
          <w:sz w:val="24"/>
          <w:szCs w:val="24"/>
        </w:rPr>
      </w:pPr>
      <w:r w:rsidRPr="00F506EC">
        <w:rPr>
          <w:sz w:val="24"/>
          <w:szCs w:val="24"/>
        </w:rPr>
        <w:t xml:space="preserve">w terminie 7 dni od dnia dokonania oceny śródokresowej </w:t>
      </w:r>
      <w:r w:rsidR="00A32ED1" w:rsidRPr="00F506EC">
        <w:rPr>
          <w:sz w:val="24"/>
          <w:szCs w:val="24"/>
        </w:rPr>
        <w:t xml:space="preserve">przez komisję </w:t>
      </w:r>
      <w:r w:rsidRPr="00F506EC">
        <w:rPr>
          <w:sz w:val="24"/>
          <w:szCs w:val="24"/>
        </w:rPr>
        <w:t>doktorant zostaje poinformowany o wyniku tej oceny.</w:t>
      </w:r>
    </w:p>
    <w:p w14:paraId="78AC3F0A" w14:textId="0F130CDA" w:rsidR="004B2656" w:rsidRDefault="004B2656" w:rsidP="00911584">
      <w:pPr>
        <w:pStyle w:val="Akapitzlist"/>
        <w:spacing w:before="240" w:line="276" w:lineRule="auto"/>
        <w:ind w:left="0"/>
        <w:jc w:val="center"/>
        <w:rPr>
          <w:b/>
        </w:rPr>
      </w:pPr>
      <w:r w:rsidRPr="00F62E5F">
        <w:rPr>
          <w:b/>
        </w:rPr>
        <w:t xml:space="preserve">§ </w:t>
      </w:r>
      <w:r w:rsidR="008467DC">
        <w:rPr>
          <w:b/>
        </w:rPr>
        <w:t>2</w:t>
      </w:r>
      <w:r w:rsidRPr="00F62E5F">
        <w:rPr>
          <w:b/>
        </w:rPr>
        <w:t>.</w:t>
      </w:r>
    </w:p>
    <w:p w14:paraId="45CA812B" w14:textId="77777777" w:rsidR="003B5042" w:rsidRPr="004B2656" w:rsidRDefault="004C623F" w:rsidP="00911584">
      <w:pPr>
        <w:pStyle w:val="Standard"/>
        <w:spacing w:line="276" w:lineRule="auto"/>
        <w:rPr>
          <w:bCs/>
          <w:sz w:val="24"/>
          <w:szCs w:val="24"/>
        </w:rPr>
      </w:pPr>
      <w:r w:rsidRPr="004B2656">
        <w:rPr>
          <w:bCs/>
          <w:sz w:val="24"/>
          <w:szCs w:val="24"/>
        </w:rPr>
        <w:t>Zarządzenie wchodzi w życie z dniem</w:t>
      </w:r>
      <w:r w:rsidR="006B7F78" w:rsidRPr="004B2656">
        <w:rPr>
          <w:bCs/>
          <w:sz w:val="24"/>
          <w:szCs w:val="24"/>
        </w:rPr>
        <w:t xml:space="preserve"> podpisania</w:t>
      </w:r>
      <w:r w:rsidRPr="004B2656">
        <w:rPr>
          <w:bCs/>
          <w:sz w:val="24"/>
          <w:szCs w:val="24"/>
        </w:rPr>
        <w:t>.</w:t>
      </w:r>
    </w:p>
    <w:p w14:paraId="04CA25FE" w14:textId="77777777" w:rsidR="00DD4EC8" w:rsidRPr="00BE768F" w:rsidRDefault="004C623F" w:rsidP="00F506EC">
      <w:pPr>
        <w:pStyle w:val="Standard"/>
        <w:spacing w:before="120" w:line="720" w:lineRule="auto"/>
        <w:ind w:left="5103"/>
        <w:jc w:val="center"/>
        <w:rPr>
          <w:sz w:val="24"/>
          <w:szCs w:val="24"/>
          <w:lang w:val="de-DE"/>
        </w:rPr>
      </w:pPr>
      <w:r w:rsidRPr="00BE768F">
        <w:rPr>
          <w:sz w:val="24"/>
          <w:szCs w:val="24"/>
          <w:lang w:val="de-DE"/>
        </w:rPr>
        <w:t>Rektor</w:t>
      </w:r>
      <w:r w:rsidR="00C11E69" w:rsidRPr="00BE768F">
        <w:rPr>
          <w:sz w:val="24"/>
          <w:szCs w:val="24"/>
          <w:lang w:val="de-DE"/>
        </w:rPr>
        <w:br/>
      </w:r>
      <w:r w:rsidRPr="00BE768F">
        <w:rPr>
          <w:sz w:val="24"/>
          <w:szCs w:val="24"/>
          <w:lang w:val="de-DE"/>
        </w:rPr>
        <w:t>dr hab. inż. Jacek Wróbel, prof. ZUT</w:t>
      </w:r>
    </w:p>
    <w:sectPr w:rsidR="00DD4EC8" w:rsidRPr="00BE768F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583576" w14:textId="77777777" w:rsidR="00207C54" w:rsidRDefault="00207C54">
      <w:pPr>
        <w:spacing w:after="0" w:line="240" w:lineRule="auto"/>
      </w:pPr>
      <w:r>
        <w:separator/>
      </w:r>
    </w:p>
  </w:endnote>
  <w:endnote w:type="continuationSeparator" w:id="0">
    <w:p w14:paraId="643E57F6" w14:textId="77777777" w:rsidR="00207C54" w:rsidRDefault="00207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6CA9B" w14:textId="06A3BACF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852F0" w14:textId="77777777" w:rsidR="00CF14AA" w:rsidRPr="00002523" w:rsidRDefault="001A47AE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7D6825" w14:textId="77777777" w:rsidR="00207C54" w:rsidRDefault="00207C5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0516AE4" w14:textId="77777777" w:rsidR="00207C54" w:rsidRDefault="00207C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DC4013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1"/>
    <w:lvlOverride w:ilvl="0">
      <w:startOverride w:val="1"/>
    </w:lvlOverride>
  </w:num>
  <w:num w:numId="5">
    <w:abstractNumId w:val="5"/>
  </w:num>
  <w:num w:numId="6">
    <w:abstractNumId w:val="13"/>
  </w:num>
  <w:num w:numId="7">
    <w:abstractNumId w:val="9"/>
  </w:num>
  <w:num w:numId="8">
    <w:abstractNumId w:val="12"/>
  </w:num>
  <w:num w:numId="9">
    <w:abstractNumId w:val="7"/>
  </w:num>
  <w:num w:numId="10">
    <w:abstractNumId w:val="11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E17A0"/>
    <w:rsid w:val="00101FB4"/>
    <w:rsid w:val="001437BF"/>
    <w:rsid w:val="00150AD9"/>
    <w:rsid w:val="0017657D"/>
    <w:rsid w:val="001A47AE"/>
    <w:rsid w:val="001E2D96"/>
    <w:rsid w:val="001F0DEA"/>
    <w:rsid w:val="00205403"/>
    <w:rsid w:val="00207C54"/>
    <w:rsid w:val="00277F10"/>
    <w:rsid w:val="002E3779"/>
    <w:rsid w:val="00302B1B"/>
    <w:rsid w:val="00395C07"/>
    <w:rsid w:val="003B5042"/>
    <w:rsid w:val="003E3E33"/>
    <w:rsid w:val="00456B22"/>
    <w:rsid w:val="00495358"/>
    <w:rsid w:val="004B2656"/>
    <w:rsid w:val="004C623F"/>
    <w:rsid w:val="004E1B57"/>
    <w:rsid w:val="0050328E"/>
    <w:rsid w:val="0059092C"/>
    <w:rsid w:val="005C2A9F"/>
    <w:rsid w:val="005D0A38"/>
    <w:rsid w:val="005D27AD"/>
    <w:rsid w:val="005F12C7"/>
    <w:rsid w:val="00605689"/>
    <w:rsid w:val="00660EC1"/>
    <w:rsid w:val="00697905"/>
    <w:rsid w:val="006B7F78"/>
    <w:rsid w:val="00752F63"/>
    <w:rsid w:val="007702B4"/>
    <w:rsid w:val="00795BD6"/>
    <w:rsid w:val="00806926"/>
    <w:rsid w:val="0081480C"/>
    <w:rsid w:val="008467DC"/>
    <w:rsid w:val="008562D3"/>
    <w:rsid w:val="008823BA"/>
    <w:rsid w:val="008B687E"/>
    <w:rsid w:val="00903F78"/>
    <w:rsid w:val="009076B1"/>
    <w:rsid w:val="00911584"/>
    <w:rsid w:val="00942601"/>
    <w:rsid w:val="009558F5"/>
    <w:rsid w:val="00972B95"/>
    <w:rsid w:val="00A02F24"/>
    <w:rsid w:val="00A32ED1"/>
    <w:rsid w:val="00A53BC7"/>
    <w:rsid w:val="00A95D18"/>
    <w:rsid w:val="00AB62AC"/>
    <w:rsid w:val="00AB7C4E"/>
    <w:rsid w:val="00B151D9"/>
    <w:rsid w:val="00B16D23"/>
    <w:rsid w:val="00BE16C7"/>
    <w:rsid w:val="00BE768F"/>
    <w:rsid w:val="00C11E69"/>
    <w:rsid w:val="00C201AA"/>
    <w:rsid w:val="00CF0820"/>
    <w:rsid w:val="00D346B1"/>
    <w:rsid w:val="00D575D0"/>
    <w:rsid w:val="00D670BD"/>
    <w:rsid w:val="00D752A5"/>
    <w:rsid w:val="00D7758F"/>
    <w:rsid w:val="00DD137F"/>
    <w:rsid w:val="00DD4EC8"/>
    <w:rsid w:val="00DE477C"/>
    <w:rsid w:val="00DF2E2E"/>
    <w:rsid w:val="00E0658B"/>
    <w:rsid w:val="00E16971"/>
    <w:rsid w:val="00E25E81"/>
    <w:rsid w:val="00E844CD"/>
    <w:rsid w:val="00EC2D0E"/>
    <w:rsid w:val="00F118F0"/>
    <w:rsid w:val="00F47C59"/>
    <w:rsid w:val="00F506EC"/>
    <w:rsid w:val="00F62E5F"/>
    <w:rsid w:val="00F83E50"/>
    <w:rsid w:val="00FA78A6"/>
    <w:rsid w:val="00FE3B80"/>
    <w:rsid w:val="00FF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0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14 Rektora ZUT z dnia 27 sierpnia 2020 r. zmieniające zarządzenie nr 104 Rektora ZUT z dnia 17 lipca 2020 r. w sprawie ustalenia terminów rekrutacji kandydatów na I rok kształcenia w Szkole Doktorskiej w Zachodniopomorskim Uniwersytecie Te</vt:lpstr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73 Rektora ZUT z dnia 25 czerwca 2021 r.  w sprawie harmonogramu przeprowadzenia oceny śródokresowej w Szkole Doktorskiej w Zachodniopomorskim Uniwersytecie Technologicznym w Szczecinie  w roku akademickim 2021/2022</dc:title>
  <dc:creator>Kinga Wolny</dc:creator>
  <cp:lastModifiedBy>Gabriela Pasturczak</cp:lastModifiedBy>
  <cp:revision>3</cp:revision>
  <cp:lastPrinted>2020-07-17T07:18:00Z</cp:lastPrinted>
  <dcterms:created xsi:type="dcterms:W3CDTF">2021-06-24T10:36:00Z</dcterms:created>
  <dcterms:modified xsi:type="dcterms:W3CDTF">2021-06-24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